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cover-letter-for-uxui-designer-position"/>
    <w:p>
      <w:pPr>
        <w:pStyle w:val="Heading1"/>
      </w:pPr>
      <w:r>
        <w:t xml:space="preserve">Cover Letter for UX/UI Designer Position</w:t>
      </w:r>
    </w:p>
    <w:p>
      <w:pPr>
        <w:pStyle w:val="FirstParagraph"/>
      </w:pPr>
      <w:r>
        <w:t xml:space="preserve">Dear [Hiring Manager's Name],</w:t>
      </w:r>
    </w:p>
    <w:p>
      <w:pPr>
        <w:pStyle w:val="BodyText"/>
      </w:pPr>
      <w:r>
        <w:t xml:space="preserve">I am writing to express my enthusiastic interest in the UX/UI Designer position at [Company Name] in Chicago, United States. As a creative and detail-oriented designer with a passion for crafting intuitive digital experiences, I am eager to bring my skills and experience to a forward-thinking organization like yours. Chicago’s dynamic tech landscape and vibrant design community have long inspired me, and I am excited about the opportunity to contribute to your mission of innovation in user-centric design.</w:t>
      </w:r>
    </w:p>
    <w:p>
      <w:pPr>
        <w:pStyle w:val="BodyText"/>
      </w:pPr>
      <w:r>
        <w:t xml:space="preserve">With a strong foundation in both user experience (UX) and user interface (UI) design, I have dedicated my career to understanding how people interact with technology. My work focuses on creating seamless, aesthetically pleasing solutions that align with business goals and user needs. Whether designing for mobile apps, websites, or enterprise software, I prioritize empathy-driven strategies that bridge the gap between functionality and elegance. This commitment to user-centered design has been a cornerstone of my professional journey and is something I believe will resonate with your team in Chicago.</w:t>
      </w:r>
    </w:p>
    <w:p>
      <w:pPr>
        <w:pStyle w:val="BodyText"/>
      </w:pPr>
      <w:r>
        <w:t xml:space="preserve">Over the past [X years], I have worked with a diverse range of clients across industries, including e-commerce, healthcare, fintech, and SaaS. In each project, I have leveraged tools such as Figma, Sketch, Adobe XD, and Axure to prototype and refine digital products. My process begins with extensive research—conducting user interviews, analyzing competitor interfaces, and mapping customer journeys—to uncover pain points and opportunities for improvement. From there, I create wireframes that translate these insights into actionable layouts, followed by high-fidelity UI designs that reflect brand identity while ensuring accessibility and usability.</w:t>
      </w:r>
    </w:p>
    <w:p>
      <w:pPr>
        <w:pStyle w:val="BodyText"/>
      </w:pPr>
      <w:r>
        <w:t xml:space="preserve">One of my most rewarding projects involved redesigning a healthcare platform for a client in the United States. By collaborating with cross-functional teams—including developers, product managers, and stakeholders—I was able to streamline the user flow, reducing navigation time by 40% and improving overall satisfaction. This experience reinforced my belief that great design is not just about aesthetics but about solving real-world problems through thoughtful interaction.</w:t>
      </w:r>
    </w:p>
    <w:p>
      <w:pPr>
        <w:pStyle w:val="BodyText"/>
      </w:pPr>
      <w:r>
        <w:t xml:space="preserve">Chicago’s unique blend of innovation and tradition has always fascinated me. As a city at the heart of the Midwest’s tech boom, Chicago offers a perfect environment for designers to thrive. The presence of major tech companies, startups, and design agencies in the region creates a collaborative ecosystem that fosters creativity and growth. I am particularly drawn to [Company Name]’s reputation for excellence in [specific field or project], and I am confident that my skills in UX/UI design would align perfectly with your goals.</w:t>
      </w:r>
    </w:p>
    <w:p>
      <w:pPr>
        <w:pStyle w:val="BodyText"/>
      </w:pPr>
      <w:r>
        <w:t xml:space="preserve">What sets me apart as a UX/UI Designer is my ability to balance creativity with analytical thinking. I approach every project with a mindset of continuous iteration, always seeking feedback from users and stakeholders to refine the final product. My portfolio includes case studies that demonstrate this process, from initial concept sketches to polished designs that have driven measurable results for clients. For example, in a recent project for an e-commerce startup, I redesigned their checkout process using A/B testing and user feedback, resulting in a 25% increase in conversion rates.</w:t>
      </w:r>
    </w:p>
    <w:p>
      <w:pPr>
        <w:pStyle w:val="BodyText"/>
      </w:pPr>
      <w:r>
        <w:t xml:space="preserve">In addition to technical expertise, I bring strong communication and collaboration skills. As a designer who has worked with remote teams across the United States, I understand the importance of clarity and adaptability. My ability to articulate design decisions through presentations, user stories, and visual documentation ensures that all stakeholders are aligned throughout the development lifecycle. This skill is especially valuable in Chicago’s fast-paced environment, where cross-departmental coordination is key to success.</w:t>
      </w:r>
    </w:p>
    <w:p>
      <w:pPr>
        <w:pStyle w:val="BodyText"/>
      </w:pPr>
      <w:r>
        <w:t xml:space="preserve">I am also deeply committed to staying current with industry trends and best practices. I regularly attend design conferences, participate in online communities like Dribbble and Behance, and engage with thought leaders on platforms such as Medium. This dedication to lifelong learning keeps me informed about emerging technologies like AI-driven design tools and voice user interfaces, which are shaping the future of UX/UI.</w:t>
      </w:r>
    </w:p>
    <w:p>
      <w:pPr>
        <w:pStyle w:val="BodyText"/>
      </w:pPr>
      <w:r>
        <w:t xml:space="preserve">Chicago’s diverse population and cultural richness have further enriched my perspective as a designer. Working with users from varying backgrounds has taught me the importance of inclusive design—ensuring that digital products are accessible to everyone, regardless of their abilities or circumstances. This philosophy is reflected in my work, where I consistently apply principles of universal design and accessibility standards such as WCAG 2.1.</w:t>
      </w:r>
    </w:p>
    <w:p>
      <w:pPr>
        <w:pStyle w:val="BodyText"/>
      </w:pPr>
      <w:r>
        <w:t xml:space="preserve">Thank you for considering my application. I would be thrilled to bring my expertise in UX/UI design to [Company Name] and contribute to the creation of exceptional digital experiences that resonate with users in the United States and beyond. I am confident that my passion for design, combined with my technical skills and collaborative spirit, would make me a valuable addition to your team. I would welcome the opportunity to discuss how my background aligns with your needs and look forward to hearing from you.</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4T13:00:59Z</dcterms:created>
  <dcterms:modified xsi:type="dcterms:W3CDTF">2026-07-24T13:00:59Z</dcterms:modified>
</cp:coreProperties>
</file>

<file path=docProps/custom.xml><?xml version="1.0" encoding="utf-8"?>
<Properties xmlns="http://schemas.openxmlformats.org/officeDocument/2006/custom-properties" xmlns:vt="http://schemas.openxmlformats.org/officeDocument/2006/docPropsVTypes"/>
</file>